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9ABCFC" w14:textId="1DFD3BA7" w:rsidR="00444F0D" w:rsidRDefault="004A4921" w:rsidP="004064A8">
      <w:pPr>
        <w:pStyle w:val="Title"/>
      </w:pPr>
      <w:r>
        <w:t xml:space="preserve">Help for </w:t>
      </w:r>
      <w:r w:rsidR="00955AA2">
        <w:t>Import</w:t>
      </w:r>
      <w:r>
        <w:t xml:space="preserve"> data</w:t>
      </w:r>
    </w:p>
    <w:p w14:paraId="2FB3766F" w14:textId="12B26D20" w:rsidR="005672A2" w:rsidRDefault="005672A2" w:rsidP="001E0EE2">
      <w:pPr>
        <w:pStyle w:val="IntenseQuote"/>
      </w:pPr>
      <w:r>
        <w:t xml:space="preserve">Load CSV files into MySQL </w:t>
      </w:r>
    </w:p>
    <w:p w14:paraId="071DD95C" w14:textId="4733F7BA" w:rsidR="00444F0D" w:rsidRDefault="00444F0D" w:rsidP="005672A2">
      <w:pPr>
        <w:pStyle w:val="Heading2"/>
      </w:pPr>
      <w:r>
        <w:t>Solution 1</w:t>
      </w:r>
      <w:r w:rsidR="004064A8">
        <w:t>: Load local data</w:t>
      </w:r>
    </w:p>
    <w:p w14:paraId="346EE6A2" w14:textId="11663E7E" w:rsidR="004A4921" w:rsidRPr="0067146D" w:rsidRDefault="004A4921" w:rsidP="004A4921">
      <w:pPr>
        <w:rPr>
          <w:sz w:val="20"/>
          <w:szCs w:val="20"/>
        </w:rPr>
      </w:pPr>
      <w:r w:rsidRPr="0067146D">
        <w:rPr>
          <w:sz w:val="20"/>
          <w:szCs w:val="20"/>
        </w:rPr>
        <w:t>In the workbench, right-click on the connection you will use, click on edit the connection, on the Connection tab, go to the 'Advanced' sub-tab, and in the 'Others:' box add the line</w:t>
      </w:r>
      <w:r w:rsidR="00DE0EDD">
        <w:rPr>
          <w:sz w:val="20"/>
          <w:szCs w:val="20"/>
        </w:rPr>
        <w:t xml:space="preserve"> at the end</w:t>
      </w:r>
      <w:r w:rsidRPr="0067146D">
        <w:rPr>
          <w:sz w:val="20"/>
          <w:szCs w:val="20"/>
        </w:rPr>
        <w:t>:</w:t>
      </w:r>
    </w:p>
    <w:p w14:paraId="1D92A9F9" w14:textId="77777777" w:rsidR="004A4921" w:rsidRPr="0067146D" w:rsidRDefault="004A4921" w:rsidP="004A4921">
      <w:pPr>
        <w:rPr>
          <w:sz w:val="20"/>
          <w:szCs w:val="20"/>
        </w:rPr>
      </w:pPr>
      <w:r w:rsidRPr="0067146D">
        <w:rPr>
          <w:sz w:val="20"/>
          <w:szCs w:val="20"/>
        </w:rPr>
        <w:t xml:space="preserve"> </w:t>
      </w:r>
      <w:r w:rsidRPr="0038604C">
        <w:rPr>
          <w:sz w:val="20"/>
          <w:szCs w:val="20"/>
          <w:highlight w:val="yellow"/>
        </w:rPr>
        <w:t>OPT_LOCAL_INFILE=1</w:t>
      </w:r>
    </w:p>
    <w:p w14:paraId="00B353BD" w14:textId="0A7550FC" w:rsidR="004A4921" w:rsidRPr="0067146D" w:rsidRDefault="004A4921" w:rsidP="004A4921">
      <w:pPr>
        <w:rPr>
          <w:sz w:val="20"/>
          <w:szCs w:val="20"/>
        </w:rPr>
      </w:pPr>
      <w:r w:rsidRPr="0067146D">
        <w:rPr>
          <w:sz w:val="20"/>
          <w:szCs w:val="20"/>
        </w:rPr>
        <w:t xml:space="preserve">Then click on that connection, </w:t>
      </w:r>
      <w:r w:rsidR="00474CD7">
        <w:rPr>
          <w:sz w:val="20"/>
          <w:szCs w:val="20"/>
        </w:rPr>
        <w:t>copy</w:t>
      </w:r>
      <w:r w:rsidRPr="0067146D">
        <w:rPr>
          <w:sz w:val="20"/>
          <w:szCs w:val="20"/>
        </w:rPr>
        <w:t xml:space="preserve"> the following code</w:t>
      </w:r>
    </w:p>
    <w:p w14:paraId="43DCD102" w14:textId="5E223E60" w:rsidR="004231DE" w:rsidRDefault="00474CD7" w:rsidP="00444F0D">
      <w:pPr>
        <w:pStyle w:val="Default"/>
        <w:rPr>
          <w:rFonts w:asciiTheme="minorHAnsi" w:hAnsiTheme="minorHAnsi" w:cstheme="minorBidi"/>
          <w:color w:val="auto"/>
          <w:sz w:val="20"/>
          <w:szCs w:val="20"/>
          <w:highlight w:val="yellow"/>
        </w:rPr>
      </w:pPr>
      <w:r w:rsidRPr="00474CD7">
        <w:rPr>
          <w:rFonts w:asciiTheme="minorHAnsi" w:hAnsiTheme="minorHAnsi" w:cstheme="minorBidi"/>
          <w:color w:val="auto"/>
          <w:sz w:val="20"/>
          <w:szCs w:val="20"/>
          <w:highlight w:val="yellow"/>
        </w:rPr>
        <w:t>Use test;</w:t>
      </w:r>
      <w:r w:rsidR="004A4921" w:rsidRPr="0067146D">
        <w:rPr>
          <w:rFonts w:asciiTheme="minorHAnsi" w:hAnsiTheme="minorHAnsi" w:cstheme="minorBidi"/>
          <w:color w:val="auto"/>
          <w:sz w:val="20"/>
          <w:szCs w:val="20"/>
        </w:rPr>
        <w:br/>
      </w:r>
      <w:r w:rsidR="004A4921" w:rsidRPr="0038604C">
        <w:rPr>
          <w:rFonts w:asciiTheme="minorHAnsi" w:hAnsiTheme="minorHAnsi" w:cstheme="minorBidi"/>
          <w:color w:val="auto"/>
          <w:sz w:val="20"/>
          <w:szCs w:val="20"/>
          <w:highlight w:val="yellow"/>
        </w:rPr>
        <w:t>SET GLOBAL local_infile = 'ON';  </w:t>
      </w:r>
    </w:p>
    <w:p w14:paraId="6D5059EA" w14:textId="77777777" w:rsidR="004231DE" w:rsidRDefault="004231DE" w:rsidP="00444F0D">
      <w:pPr>
        <w:pStyle w:val="Default"/>
        <w:rPr>
          <w:rFonts w:asciiTheme="minorHAnsi" w:hAnsiTheme="minorHAnsi" w:cstheme="minorBidi"/>
          <w:color w:val="auto"/>
          <w:sz w:val="20"/>
          <w:szCs w:val="20"/>
          <w:highlight w:val="yellow"/>
        </w:rPr>
      </w:pPr>
      <w:r>
        <w:rPr>
          <w:rFonts w:asciiTheme="minorHAnsi" w:hAnsiTheme="minorHAnsi" w:cstheme="minorBidi"/>
          <w:color w:val="auto"/>
          <w:sz w:val="20"/>
          <w:szCs w:val="20"/>
          <w:highlight w:val="yellow"/>
        </w:rPr>
        <w:t>CREATE TABLE tweet (</w:t>
      </w:r>
    </w:p>
    <w:p w14:paraId="478802E1" w14:textId="77777777" w:rsidR="004231DE" w:rsidRPr="004231DE" w:rsidRDefault="004231DE" w:rsidP="00444F0D">
      <w:pPr>
        <w:pStyle w:val="Default"/>
        <w:rPr>
          <w:rFonts w:asciiTheme="minorHAnsi" w:hAnsiTheme="minorHAnsi" w:cstheme="minorBidi"/>
          <w:color w:val="auto"/>
          <w:sz w:val="20"/>
          <w:szCs w:val="20"/>
          <w:highlight w:val="yellow"/>
        </w:rPr>
      </w:pPr>
      <w:r w:rsidRPr="004231DE">
        <w:rPr>
          <w:rFonts w:asciiTheme="minorHAnsi" w:hAnsiTheme="minorHAnsi" w:cstheme="minorBidi"/>
          <w:color w:val="auto"/>
          <w:sz w:val="20"/>
          <w:szCs w:val="20"/>
          <w:highlight w:val="yellow"/>
        </w:rPr>
        <w:t>Tid BIGINT PRIMARY KEY,</w:t>
      </w:r>
    </w:p>
    <w:p w14:paraId="570A7C28" w14:textId="0A0C43B7" w:rsidR="00444F0D" w:rsidRPr="0038604C" w:rsidRDefault="004231DE" w:rsidP="00444F0D">
      <w:pPr>
        <w:pStyle w:val="Default"/>
        <w:rPr>
          <w:rFonts w:asciiTheme="minorHAnsi" w:hAnsiTheme="minorHAnsi" w:cstheme="minorBidi"/>
          <w:color w:val="auto"/>
          <w:sz w:val="20"/>
          <w:szCs w:val="20"/>
          <w:highlight w:val="yellow"/>
        </w:rPr>
      </w:pPr>
      <w:r w:rsidRPr="004231DE">
        <w:rPr>
          <w:rFonts w:asciiTheme="minorHAnsi" w:hAnsiTheme="minorHAnsi" w:cstheme="minorBidi"/>
          <w:color w:val="auto"/>
          <w:sz w:val="20"/>
          <w:szCs w:val="20"/>
          <w:highlight w:val="yellow"/>
        </w:rPr>
        <w:t>PostDate datetime);</w:t>
      </w:r>
      <w:r w:rsidR="004A4921" w:rsidRPr="0038604C">
        <w:rPr>
          <w:rFonts w:asciiTheme="minorHAnsi" w:hAnsiTheme="minorHAnsi" w:cstheme="minorBidi"/>
          <w:color w:val="auto"/>
          <w:sz w:val="20"/>
          <w:szCs w:val="20"/>
          <w:highlight w:val="yellow"/>
        </w:rPr>
        <w:br/>
        <w:t xml:space="preserve">LOAD DATA LOCAL INFILE </w:t>
      </w:r>
      <w:r w:rsidR="00444F0D" w:rsidRPr="0038604C">
        <w:rPr>
          <w:rFonts w:asciiTheme="minorHAnsi" w:hAnsiTheme="minorHAnsi" w:cstheme="minorBidi"/>
          <w:color w:val="auto"/>
          <w:sz w:val="20"/>
          <w:szCs w:val="20"/>
          <w:highlight w:val="yellow"/>
        </w:rPr>
        <w:t xml:space="preserve">'whatever/directory/tweets.csv' </w:t>
      </w:r>
    </w:p>
    <w:p w14:paraId="7AA03048" w14:textId="18B524BF" w:rsidR="004A4921" w:rsidRPr="0067146D" w:rsidRDefault="004A4921" w:rsidP="004A4921">
      <w:pPr>
        <w:rPr>
          <w:sz w:val="20"/>
          <w:szCs w:val="20"/>
        </w:rPr>
      </w:pPr>
      <w:r w:rsidRPr="0038604C">
        <w:rPr>
          <w:sz w:val="20"/>
          <w:szCs w:val="20"/>
          <w:highlight w:val="yellow"/>
        </w:rPr>
        <w:t>INTO TABLE tweet</w:t>
      </w:r>
      <w:r w:rsidRPr="0038604C">
        <w:rPr>
          <w:sz w:val="20"/>
          <w:szCs w:val="20"/>
          <w:highlight w:val="yellow"/>
        </w:rPr>
        <w:br/>
        <w:t>FIELDS TERMINATED BY ';' OPTIONALLY ENCLOSED BY '"'</w:t>
      </w:r>
      <w:r w:rsidRPr="0038604C">
        <w:rPr>
          <w:sz w:val="20"/>
          <w:szCs w:val="20"/>
          <w:highlight w:val="yellow"/>
        </w:rPr>
        <w:br/>
        <w:t>LINES TERMINATED BY '\n'</w:t>
      </w:r>
      <w:r w:rsidRPr="0038604C">
        <w:rPr>
          <w:sz w:val="20"/>
          <w:szCs w:val="20"/>
          <w:highlight w:val="yellow"/>
        </w:rPr>
        <w:br/>
        <w:t>IGNORE 1 LINES</w:t>
      </w:r>
      <w:r w:rsidRPr="0038604C">
        <w:rPr>
          <w:sz w:val="20"/>
          <w:szCs w:val="20"/>
          <w:highlight w:val="yellow"/>
        </w:rPr>
        <w:br/>
        <w:t>(tid,</w:t>
      </w:r>
      <w:r w:rsidR="004231DE">
        <w:rPr>
          <w:sz w:val="20"/>
          <w:szCs w:val="20"/>
          <w:highlight w:val="yellow"/>
        </w:rPr>
        <w:t>@col2</w:t>
      </w:r>
      <w:r w:rsidRPr="0038604C">
        <w:rPr>
          <w:sz w:val="20"/>
          <w:szCs w:val="20"/>
          <w:highlight w:val="yellow"/>
        </w:rPr>
        <w:t>,</w:t>
      </w:r>
      <w:r w:rsidR="004231DE">
        <w:rPr>
          <w:sz w:val="20"/>
          <w:szCs w:val="20"/>
          <w:highlight w:val="yellow"/>
        </w:rPr>
        <w:t>@col3</w:t>
      </w:r>
      <w:r w:rsidRPr="0038604C">
        <w:rPr>
          <w:sz w:val="20"/>
          <w:szCs w:val="20"/>
          <w:highlight w:val="yellow"/>
        </w:rPr>
        <w:t>,</w:t>
      </w:r>
      <w:r w:rsidR="004231DE">
        <w:rPr>
          <w:sz w:val="20"/>
          <w:szCs w:val="20"/>
          <w:highlight w:val="yellow"/>
        </w:rPr>
        <w:t>@col4</w:t>
      </w:r>
      <w:r w:rsidRPr="0038604C">
        <w:rPr>
          <w:sz w:val="20"/>
          <w:szCs w:val="20"/>
          <w:highlight w:val="yellow"/>
        </w:rPr>
        <w:t>,</w:t>
      </w:r>
      <w:r w:rsidR="004231DE" w:rsidRPr="004231DE">
        <w:rPr>
          <w:sz w:val="20"/>
          <w:szCs w:val="20"/>
          <w:highlight w:val="yellow"/>
        </w:rPr>
        <w:t xml:space="preserve"> PostDate</w:t>
      </w:r>
      <w:r w:rsidRPr="0038604C">
        <w:rPr>
          <w:sz w:val="20"/>
          <w:szCs w:val="20"/>
          <w:highlight w:val="yellow"/>
        </w:rPr>
        <w:t>,@col6);</w:t>
      </w:r>
    </w:p>
    <w:p w14:paraId="43FA1180" w14:textId="3321E64F" w:rsidR="00444F0D" w:rsidRDefault="00474CD7" w:rsidP="00444F0D">
      <w:pPr>
        <w:rPr>
          <w:sz w:val="20"/>
          <w:szCs w:val="20"/>
        </w:rPr>
      </w:pPr>
      <w:r>
        <w:rPr>
          <w:sz w:val="20"/>
          <w:szCs w:val="20"/>
        </w:rPr>
        <w:t xml:space="preserve">You need to change the </w:t>
      </w:r>
      <w:r w:rsidR="00444F0D" w:rsidRPr="0067146D">
        <w:rPr>
          <w:sz w:val="20"/>
          <w:szCs w:val="20"/>
        </w:rPr>
        <w:t xml:space="preserve">'whatever/directory/tweets.csv' </w:t>
      </w:r>
      <w:r w:rsidR="004A4921" w:rsidRPr="0067146D">
        <w:rPr>
          <w:sz w:val="20"/>
          <w:szCs w:val="20"/>
        </w:rPr>
        <w:t>to the directory you plan to use</w:t>
      </w:r>
      <w:r w:rsidR="00444F0D" w:rsidRPr="0067146D">
        <w:rPr>
          <w:sz w:val="20"/>
          <w:szCs w:val="20"/>
        </w:rPr>
        <w:t>.</w:t>
      </w:r>
      <w:r w:rsidR="0038604C">
        <w:rPr>
          <w:sz w:val="20"/>
          <w:szCs w:val="20"/>
        </w:rPr>
        <w:t xml:space="preserve"> For Windows user, you may need to preplace ‘/’ with ‘\\’ in the directory path (</w:t>
      </w:r>
      <w:r w:rsidR="0038604C" w:rsidRPr="0067146D">
        <w:rPr>
          <w:sz w:val="20"/>
          <w:szCs w:val="20"/>
        </w:rPr>
        <w:t>'whatever</w:t>
      </w:r>
      <w:r w:rsidR="0038604C">
        <w:rPr>
          <w:sz w:val="20"/>
          <w:szCs w:val="20"/>
        </w:rPr>
        <w:t>\\directory\\</w:t>
      </w:r>
      <w:r w:rsidR="0038604C" w:rsidRPr="0067146D">
        <w:rPr>
          <w:sz w:val="20"/>
          <w:szCs w:val="20"/>
        </w:rPr>
        <w:t>tweets.csv'</w:t>
      </w:r>
      <w:r w:rsidR="0038604C">
        <w:rPr>
          <w:sz w:val="20"/>
          <w:szCs w:val="20"/>
        </w:rPr>
        <w:t>)</w:t>
      </w:r>
    </w:p>
    <w:p w14:paraId="1835A8F4" w14:textId="0763FFF9" w:rsidR="004231DE" w:rsidRPr="0067146D" w:rsidRDefault="004231DE" w:rsidP="00444F0D">
      <w:pPr>
        <w:rPr>
          <w:sz w:val="20"/>
          <w:szCs w:val="20"/>
        </w:rPr>
      </w:pPr>
      <w:r>
        <w:rPr>
          <w:sz w:val="20"/>
          <w:szCs w:val="20"/>
        </w:rPr>
        <w:t xml:space="preserve">For the columns that do not need to be imported, use </w:t>
      </w:r>
      <w:r w:rsidRPr="0038604C">
        <w:rPr>
          <w:sz w:val="20"/>
          <w:szCs w:val="20"/>
          <w:highlight w:val="yellow"/>
        </w:rPr>
        <w:t>@col</w:t>
      </w:r>
      <w:r w:rsidRPr="004231DE">
        <w:rPr>
          <w:sz w:val="20"/>
          <w:szCs w:val="20"/>
          <w:highlight w:val="yellow"/>
        </w:rPr>
        <w:t>X</w:t>
      </w:r>
      <w:r>
        <w:rPr>
          <w:sz w:val="20"/>
          <w:szCs w:val="20"/>
        </w:rPr>
        <w:t xml:space="preserve"> to skip. For the columns that do need to be imported, use the attribute name you defined. In this example, only two columns of data will be imported into tweet relation, the </w:t>
      </w:r>
      <w:r w:rsidR="005672A2">
        <w:rPr>
          <w:sz w:val="20"/>
          <w:szCs w:val="20"/>
        </w:rPr>
        <w:t>1</w:t>
      </w:r>
      <w:r w:rsidR="005672A2" w:rsidRPr="005672A2">
        <w:rPr>
          <w:sz w:val="20"/>
          <w:szCs w:val="20"/>
          <w:vertAlign w:val="superscript"/>
        </w:rPr>
        <w:t>st</w:t>
      </w:r>
      <w:r w:rsidR="005672A2">
        <w:rPr>
          <w:sz w:val="20"/>
          <w:szCs w:val="20"/>
        </w:rPr>
        <w:t xml:space="preserve"> </w:t>
      </w:r>
      <w:r>
        <w:rPr>
          <w:sz w:val="20"/>
          <w:szCs w:val="20"/>
        </w:rPr>
        <w:t>column which is tid, and the 5</w:t>
      </w:r>
      <w:r w:rsidRPr="004231DE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column which is PostDate</w:t>
      </w:r>
      <w:r w:rsidR="004064A8">
        <w:rPr>
          <w:sz w:val="20"/>
          <w:szCs w:val="20"/>
        </w:rPr>
        <w:t>.</w:t>
      </w:r>
    </w:p>
    <w:p w14:paraId="5B0D92F3" w14:textId="113FECB5" w:rsidR="00444F0D" w:rsidRDefault="00444F0D" w:rsidP="005672A2">
      <w:pPr>
        <w:pStyle w:val="Heading2"/>
      </w:pPr>
      <w:r>
        <w:t>Solution 2</w:t>
      </w:r>
      <w:r w:rsidR="004064A8">
        <w:t>: Secure load</w:t>
      </w:r>
    </w:p>
    <w:p w14:paraId="78536375" w14:textId="77777777" w:rsidR="0067146D" w:rsidRDefault="00444F0D" w:rsidP="0067146D">
      <w:pPr>
        <w:pStyle w:val="Default"/>
        <w:spacing w:after="160"/>
        <w:rPr>
          <w:rFonts w:asciiTheme="minorHAnsi" w:hAnsiTheme="minorHAnsi" w:cstheme="minorBidi"/>
          <w:color w:val="auto"/>
          <w:sz w:val="20"/>
          <w:szCs w:val="20"/>
        </w:rPr>
      </w:pPr>
      <w:r>
        <w:rPr>
          <w:sz w:val="20"/>
          <w:szCs w:val="20"/>
        </w:rPr>
        <w:t xml:space="preserve">Use Load data infile statement. This method is the fastest but has a cryptic error message that is difficult to pinpoint where the error is. See https://dev.mysql.com/doc/refman/8.0/en/load-data.html. This requires that the data file you want to import is in a certain directory as indicated by the variable name 'secure_file_priv'. To know </w:t>
      </w:r>
      <w:r w:rsidRPr="0067146D">
        <w:rPr>
          <w:rFonts w:asciiTheme="minorHAnsi" w:hAnsiTheme="minorHAnsi" w:cstheme="minorBidi"/>
          <w:color w:val="auto"/>
          <w:sz w:val="20"/>
          <w:szCs w:val="20"/>
        </w:rPr>
        <w:t xml:space="preserve">the directory name, execute the following statement. </w:t>
      </w:r>
    </w:p>
    <w:p w14:paraId="1828AE2A" w14:textId="321B67F5" w:rsidR="0067146D" w:rsidRDefault="00444F0D" w:rsidP="0067146D">
      <w:pPr>
        <w:pStyle w:val="Default"/>
        <w:spacing w:after="160"/>
        <w:rPr>
          <w:sz w:val="20"/>
          <w:szCs w:val="20"/>
        </w:rPr>
      </w:pPr>
      <w:r w:rsidRPr="0038604C">
        <w:rPr>
          <w:sz w:val="20"/>
          <w:szCs w:val="20"/>
          <w:highlight w:val="yellow"/>
        </w:rPr>
        <w:t>show variables like 'secure_file_priv';</w:t>
      </w:r>
      <w:r>
        <w:rPr>
          <w:sz w:val="20"/>
          <w:szCs w:val="20"/>
        </w:rPr>
        <w:t xml:space="preserve"> </w:t>
      </w:r>
    </w:p>
    <w:p w14:paraId="6619BBA1" w14:textId="77777777" w:rsidR="00444F0D" w:rsidRDefault="00444F0D" w:rsidP="00444F0D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Put your file in the directory output as the result of the statement above. </w:t>
      </w:r>
    </w:p>
    <w:p w14:paraId="04400FEB" w14:textId="77777777" w:rsidR="00444F0D" w:rsidRDefault="00444F0D" w:rsidP="00444F0D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Let’s say that the output is "C:\ProgramData\MySQL\MySQL Server 8.0\Uploads". </w:t>
      </w:r>
    </w:p>
    <w:p w14:paraId="11EB0E65" w14:textId="32CBABF9" w:rsidR="00444F0D" w:rsidRDefault="00444F0D" w:rsidP="0067146D">
      <w:r>
        <w:rPr>
          <w:sz w:val="20"/>
          <w:szCs w:val="20"/>
        </w:rPr>
        <w:t xml:space="preserve">For mac user, refer to </w:t>
      </w:r>
      <w:hyperlink r:id="rId7" w:history="1">
        <w:r w:rsidRPr="0067146D">
          <w:rPr>
            <w:rStyle w:val="Hyperlink"/>
            <w:sz w:val="20"/>
            <w:szCs w:val="20"/>
          </w:rPr>
          <w:t>https://dba.stackexchange.com/questions/168768/mysql-on-macos-sierra-secure-file-priv-setting</w:t>
        </w:r>
      </w:hyperlink>
      <w:r>
        <w:rPr>
          <w:sz w:val="20"/>
          <w:szCs w:val="20"/>
        </w:rPr>
        <w:t xml:space="preserve"> to update 'secure_file_priv'</w:t>
      </w:r>
      <w:r w:rsidR="001E0EE2">
        <w:rPr>
          <w:sz w:val="20"/>
          <w:szCs w:val="20"/>
        </w:rPr>
        <w:t>.</w:t>
      </w:r>
    </w:p>
    <w:p w14:paraId="4A2D5B70" w14:textId="1E1F431D" w:rsidR="00444F0D" w:rsidRDefault="00444F0D" w:rsidP="00444F0D">
      <w:pPr>
        <w:pStyle w:val="Default"/>
        <w:rPr>
          <w:sz w:val="20"/>
          <w:szCs w:val="20"/>
        </w:rPr>
      </w:pPr>
      <w:r>
        <w:t xml:space="preserve"> </w:t>
      </w:r>
      <w:r>
        <w:rPr>
          <w:sz w:val="20"/>
          <w:szCs w:val="20"/>
        </w:rPr>
        <w:t xml:space="preserve">The following example loads the data in tweets.csv in C:\ProgramData\MySQL\MySQL Server 8.0\Uploads into the tweet relation, ignoring the </w:t>
      </w:r>
      <w:r w:rsidR="004064A8">
        <w:rPr>
          <w:sz w:val="20"/>
          <w:szCs w:val="20"/>
        </w:rPr>
        <w:t>2</w:t>
      </w:r>
      <w:r w:rsidR="004064A8" w:rsidRPr="004064A8">
        <w:rPr>
          <w:sz w:val="20"/>
          <w:szCs w:val="20"/>
          <w:vertAlign w:val="superscript"/>
        </w:rPr>
        <w:t>nd</w:t>
      </w:r>
      <w:r w:rsidR="004064A8">
        <w:rPr>
          <w:sz w:val="20"/>
          <w:szCs w:val="20"/>
        </w:rPr>
        <w:t>, 3</w:t>
      </w:r>
      <w:r w:rsidR="004064A8" w:rsidRPr="004064A8">
        <w:rPr>
          <w:sz w:val="20"/>
          <w:szCs w:val="20"/>
          <w:vertAlign w:val="superscript"/>
        </w:rPr>
        <w:t>rd</w:t>
      </w:r>
      <w:r w:rsidR="004064A8">
        <w:rPr>
          <w:sz w:val="20"/>
          <w:szCs w:val="20"/>
        </w:rPr>
        <w:t>, 4</w:t>
      </w:r>
      <w:r w:rsidR="004064A8" w:rsidRPr="004064A8">
        <w:rPr>
          <w:sz w:val="20"/>
          <w:szCs w:val="20"/>
          <w:vertAlign w:val="superscript"/>
        </w:rPr>
        <w:t>th</w:t>
      </w:r>
      <w:r w:rsidR="004064A8">
        <w:rPr>
          <w:sz w:val="20"/>
          <w:szCs w:val="20"/>
        </w:rPr>
        <w:t>, and 6</w:t>
      </w:r>
      <w:r w:rsidR="004064A8" w:rsidRPr="004064A8">
        <w:rPr>
          <w:sz w:val="20"/>
          <w:szCs w:val="20"/>
          <w:vertAlign w:val="superscript"/>
        </w:rPr>
        <w:t>th</w:t>
      </w:r>
      <w:r w:rsidR="004064A8">
        <w:rPr>
          <w:sz w:val="20"/>
          <w:szCs w:val="20"/>
        </w:rPr>
        <w:t xml:space="preserve"> </w:t>
      </w:r>
      <w:r>
        <w:rPr>
          <w:sz w:val="20"/>
          <w:szCs w:val="20"/>
        </w:rPr>
        <w:t>column</w:t>
      </w:r>
      <w:r w:rsidR="004064A8">
        <w:rPr>
          <w:sz w:val="20"/>
          <w:szCs w:val="20"/>
        </w:rPr>
        <w:t>s</w:t>
      </w:r>
      <w:r>
        <w:rPr>
          <w:sz w:val="20"/>
          <w:szCs w:val="20"/>
        </w:rPr>
        <w:t xml:space="preserve">. The IGNORE 1 lines is to ignore the header line. </w:t>
      </w:r>
    </w:p>
    <w:p w14:paraId="6FD528C1" w14:textId="77777777" w:rsidR="004064A8" w:rsidRDefault="004064A8" w:rsidP="004064A8">
      <w:pPr>
        <w:pStyle w:val="Default"/>
        <w:rPr>
          <w:rFonts w:asciiTheme="minorHAnsi" w:hAnsiTheme="minorHAnsi" w:cstheme="minorBidi"/>
          <w:color w:val="auto"/>
          <w:sz w:val="20"/>
          <w:szCs w:val="20"/>
          <w:highlight w:val="yellow"/>
        </w:rPr>
      </w:pPr>
      <w:r>
        <w:rPr>
          <w:rFonts w:asciiTheme="minorHAnsi" w:hAnsiTheme="minorHAnsi" w:cstheme="minorBidi"/>
          <w:color w:val="auto"/>
          <w:sz w:val="20"/>
          <w:szCs w:val="20"/>
          <w:highlight w:val="yellow"/>
        </w:rPr>
        <w:t>CREATE TABLE tweet (</w:t>
      </w:r>
    </w:p>
    <w:p w14:paraId="5F89760A" w14:textId="77777777" w:rsidR="004064A8" w:rsidRPr="004231DE" w:rsidRDefault="004064A8" w:rsidP="004064A8">
      <w:pPr>
        <w:pStyle w:val="Default"/>
        <w:rPr>
          <w:rFonts w:asciiTheme="minorHAnsi" w:hAnsiTheme="minorHAnsi" w:cstheme="minorBidi"/>
          <w:color w:val="auto"/>
          <w:sz w:val="20"/>
          <w:szCs w:val="20"/>
          <w:highlight w:val="yellow"/>
        </w:rPr>
      </w:pPr>
      <w:r w:rsidRPr="004231DE">
        <w:rPr>
          <w:rFonts w:asciiTheme="minorHAnsi" w:hAnsiTheme="minorHAnsi" w:cstheme="minorBidi"/>
          <w:color w:val="auto"/>
          <w:sz w:val="20"/>
          <w:szCs w:val="20"/>
          <w:highlight w:val="yellow"/>
        </w:rPr>
        <w:t>Tid BIGINT PRIMARY KEY,</w:t>
      </w:r>
    </w:p>
    <w:p w14:paraId="37823646" w14:textId="703F6D51" w:rsidR="004064A8" w:rsidRPr="0038604C" w:rsidRDefault="004064A8" w:rsidP="004064A8">
      <w:pPr>
        <w:pStyle w:val="Default"/>
        <w:rPr>
          <w:rFonts w:asciiTheme="minorHAnsi" w:hAnsiTheme="minorHAnsi" w:cstheme="minorBidi"/>
          <w:color w:val="auto"/>
          <w:sz w:val="20"/>
          <w:szCs w:val="20"/>
          <w:highlight w:val="yellow"/>
        </w:rPr>
      </w:pPr>
      <w:r w:rsidRPr="004231DE">
        <w:rPr>
          <w:rFonts w:asciiTheme="minorHAnsi" w:hAnsiTheme="minorHAnsi" w:cstheme="minorBidi"/>
          <w:color w:val="auto"/>
          <w:sz w:val="20"/>
          <w:szCs w:val="20"/>
          <w:highlight w:val="yellow"/>
        </w:rPr>
        <w:lastRenderedPageBreak/>
        <w:t>PostDate datetime);</w:t>
      </w:r>
      <w:r w:rsidRPr="0038604C">
        <w:rPr>
          <w:rFonts w:asciiTheme="minorHAnsi" w:hAnsiTheme="minorHAnsi" w:cstheme="minorBidi"/>
          <w:color w:val="auto"/>
          <w:sz w:val="20"/>
          <w:szCs w:val="20"/>
          <w:highlight w:val="yellow"/>
        </w:rPr>
        <w:br/>
      </w:r>
      <w:r w:rsidRPr="0038604C">
        <w:rPr>
          <w:sz w:val="20"/>
          <w:szCs w:val="20"/>
          <w:highlight w:val="yellow"/>
        </w:rPr>
        <w:t>LOAD DATA INFILE 'C:</w:t>
      </w:r>
      <w:r>
        <w:rPr>
          <w:sz w:val="20"/>
          <w:szCs w:val="20"/>
          <w:highlight w:val="yellow"/>
        </w:rPr>
        <w:t>\\</w:t>
      </w:r>
      <w:r w:rsidRPr="0038604C">
        <w:rPr>
          <w:sz w:val="20"/>
          <w:szCs w:val="20"/>
          <w:highlight w:val="yellow"/>
        </w:rPr>
        <w:t>ProgramData</w:t>
      </w:r>
      <w:r>
        <w:rPr>
          <w:sz w:val="20"/>
          <w:szCs w:val="20"/>
          <w:highlight w:val="yellow"/>
        </w:rPr>
        <w:t>\\</w:t>
      </w:r>
      <w:r w:rsidRPr="0038604C">
        <w:rPr>
          <w:sz w:val="20"/>
          <w:szCs w:val="20"/>
          <w:highlight w:val="yellow"/>
        </w:rPr>
        <w:t>MySQL</w:t>
      </w:r>
      <w:r>
        <w:rPr>
          <w:sz w:val="20"/>
          <w:szCs w:val="20"/>
          <w:highlight w:val="yellow"/>
        </w:rPr>
        <w:t>\\</w:t>
      </w:r>
      <w:r w:rsidRPr="0038604C">
        <w:rPr>
          <w:sz w:val="20"/>
          <w:szCs w:val="20"/>
          <w:highlight w:val="yellow"/>
        </w:rPr>
        <w:t>MySQL Server 8.0</w:t>
      </w:r>
      <w:r>
        <w:rPr>
          <w:sz w:val="20"/>
          <w:szCs w:val="20"/>
          <w:highlight w:val="yellow"/>
        </w:rPr>
        <w:t>\\</w:t>
      </w:r>
      <w:r w:rsidRPr="0038604C">
        <w:rPr>
          <w:sz w:val="20"/>
          <w:szCs w:val="20"/>
          <w:highlight w:val="yellow"/>
        </w:rPr>
        <w:t>Uploads</w:t>
      </w:r>
      <w:r>
        <w:rPr>
          <w:sz w:val="20"/>
          <w:szCs w:val="20"/>
          <w:highlight w:val="yellow"/>
        </w:rPr>
        <w:t>\\</w:t>
      </w:r>
      <w:r w:rsidRPr="0038604C">
        <w:rPr>
          <w:sz w:val="20"/>
          <w:szCs w:val="20"/>
          <w:highlight w:val="yellow"/>
        </w:rPr>
        <w:t>tweets.csv'</w:t>
      </w:r>
    </w:p>
    <w:p w14:paraId="590BBE6F" w14:textId="3A8BE2F2" w:rsidR="00444F0D" w:rsidRDefault="004064A8" w:rsidP="004064A8">
      <w:pPr>
        <w:rPr>
          <w:sz w:val="20"/>
          <w:szCs w:val="20"/>
        </w:rPr>
      </w:pPr>
      <w:r w:rsidRPr="0038604C">
        <w:rPr>
          <w:sz w:val="20"/>
          <w:szCs w:val="20"/>
          <w:highlight w:val="yellow"/>
        </w:rPr>
        <w:t>INTO TABLE tweet</w:t>
      </w:r>
      <w:r w:rsidRPr="0038604C">
        <w:rPr>
          <w:sz w:val="20"/>
          <w:szCs w:val="20"/>
          <w:highlight w:val="yellow"/>
        </w:rPr>
        <w:br/>
        <w:t>FIELDS TERMINATED BY ';' OPTIONALLY ENCLOSED BY '"'</w:t>
      </w:r>
      <w:r w:rsidRPr="0038604C">
        <w:rPr>
          <w:sz w:val="20"/>
          <w:szCs w:val="20"/>
          <w:highlight w:val="yellow"/>
        </w:rPr>
        <w:br/>
        <w:t>LINES TERMINATED BY '\n'</w:t>
      </w:r>
      <w:r w:rsidRPr="0038604C">
        <w:rPr>
          <w:sz w:val="20"/>
          <w:szCs w:val="20"/>
          <w:highlight w:val="yellow"/>
        </w:rPr>
        <w:br/>
        <w:t>IGNORE 1 LINES</w:t>
      </w:r>
      <w:r w:rsidRPr="0038604C">
        <w:rPr>
          <w:sz w:val="20"/>
          <w:szCs w:val="20"/>
          <w:highlight w:val="yellow"/>
        </w:rPr>
        <w:br/>
        <w:t>(tid,</w:t>
      </w:r>
      <w:r>
        <w:rPr>
          <w:sz w:val="20"/>
          <w:szCs w:val="20"/>
          <w:highlight w:val="yellow"/>
        </w:rPr>
        <w:t>@col2</w:t>
      </w:r>
      <w:r w:rsidRPr="0038604C">
        <w:rPr>
          <w:sz w:val="20"/>
          <w:szCs w:val="20"/>
          <w:highlight w:val="yellow"/>
        </w:rPr>
        <w:t>,</w:t>
      </w:r>
      <w:r>
        <w:rPr>
          <w:sz w:val="20"/>
          <w:szCs w:val="20"/>
          <w:highlight w:val="yellow"/>
        </w:rPr>
        <w:t>@col3</w:t>
      </w:r>
      <w:r w:rsidRPr="0038604C">
        <w:rPr>
          <w:sz w:val="20"/>
          <w:szCs w:val="20"/>
          <w:highlight w:val="yellow"/>
        </w:rPr>
        <w:t>,</w:t>
      </w:r>
      <w:r>
        <w:rPr>
          <w:sz w:val="20"/>
          <w:szCs w:val="20"/>
          <w:highlight w:val="yellow"/>
        </w:rPr>
        <w:t>@col4</w:t>
      </w:r>
      <w:r w:rsidRPr="0038604C">
        <w:rPr>
          <w:sz w:val="20"/>
          <w:szCs w:val="20"/>
          <w:highlight w:val="yellow"/>
        </w:rPr>
        <w:t>,</w:t>
      </w:r>
      <w:r w:rsidRPr="004231DE">
        <w:rPr>
          <w:sz w:val="20"/>
          <w:szCs w:val="20"/>
          <w:highlight w:val="yellow"/>
        </w:rPr>
        <w:t xml:space="preserve"> PostDate</w:t>
      </w:r>
      <w:r w:rsidRPr="0038604C">
        <w:rPr>
          <w:sz w:val="20"/>
          <w:szCs w:val="20"/>
          <w:highlight w:val="yellow"/>
        </w:rPr>
        <w:t>,@col6);</w:t>
      </w:r>
    </w:p>
    <w:p w14:paraId="2DA68BCF" w14:textId="18EC6A01" w:rsidR="00444F0D" w:rsidRPr="00444F0D" w:rsidRDefault="0067146D" w:rsidP="001E0EE2">
      <w:pPr>
        <w:pStyle w:val="IntenseQuote"/>
      </w:pPr>
      <w:r>
        <w:t>Date transformation</w:t>
      </w:r>
    </w:p>
    <w:p w14:paraId="2039B14B" w14:textId="4998A1DC" w:rsidR="005672A2" w:rsidRDefault="003F3B03" w:rsidP="00444F0D">
      <w:pPr>
        <w:pStyle w:val="Default"/>
        <w:rPr>
          <w:sz w:val="20"/>
          <w:szCs w:val="22"/>
        </w:rPr>
      </w:pPr>
      <w:r>
        <w:rPr>
          <w:sz w:val="20"/>
          <w:szCs w:val="22"/>
        </w:rPr>
        <w:t>After you import the tweet table, the</w:t>
      </w:r>
      <w:r w:rsidR="00444F0D" w:rsidRPr="0067146D">
        <w:rPr>
          <w:sz w:val="20"/>
          <w:szCs w:val="22"/>
        </w:rPr>
        <w:t xml:space="preserve"> following example</w:t>
      </w:r>
      <w:r>
        <w:rPr>
          <w:sz w:val="20"/>
          <w:szCs w:val="22"/>
        </w:rPr>
        <w:t>s</w:t>
      </w:r>
      <w:r w:rsidR="00444F0D" w:rsidRPr="0067146D">
        <w:rPr>
          <w:sz w:val="20"/>
          <w:szCs w:val="22"/>
        </w:rPr>
        <w:t xml:space="preserve"> s</w:t>
      </w:r>
      <w:r>
        <w:rPr>
          <w:sz w:val="20"/>
          <w:szCs w:val="22"/>
        </w:rPr>
        <w:t>how</w:t>
      </w:r>
      <w:r w:rsidR="00FB0502">
        <w:rPr>
          <w:sz w:val="20"/>
          <w:szCs w:val="22"/>
        </w:rPr>
        <w:t xml:space="preserve"> how to transform a datetime attributes to three separate attributes: day, month, and year. </w:t>
      </w:r>
    </w:p>
    <w:p w14:paraId="777EBC54" w14:textId="01516726" w:rsidR="005672A2" w:rsidRDefault="005672A2" w:rsidP="00444F0D">
      <w:pPr>
        <w:pStyle w:val="Default"/>
        <w:rPr>
          <w:sz w:val="20"/>
          <w:szCs w:val="22"/>
        </w:rPr>
      </w:pPr>
    </w:p>
    <w:p w14:paraId="2AEED3F4" w14:textId="317967DF" w:rsidR="005672A2" w:rsidRDefault="005672A2" w:rsidP="005672A2">
      <w:pPr>
        <w:pStyle w:val="Heading2"/>
      </w:pPr>
      <w:r>
        <w:t>Solution 1</w:t>
      </w:r>
    </w:p>
    <w:p w14:paraId="48A27A7C" w14:textId="4E46A9F0" w:rsidR="00444F0D" w:rsidRDefault="00FB0502" w:rsidP="00444F0D">
      <w:pPr>
        <w:pStyle w:val="Default"/>
        <w:rPr>
          <w:sz w:val="20"/>
          <w:szCs w:val="22"/>
        </w:rPr>
      </w:pPr>
      <w:r>
        <w:rPr>
          <w:sz w:val="20"/>
          <w:szCs w:val="22"/>
        </w:rPr>
        <w:t>You can conduct the</w:t>
      </w:r>
      <w:r w:rsidR="00444F0D" w:rsidRPr="0067146D">
        <w:rPr>
          <w:sz w:val="20"/>
          <w:szCs w:val="22"/>
        </w:rPr>
        <w:t xml:space="preserve"> transformation of the data before </w:t>
      </w:r>
      <w:r w:rsidR="003F3B03">
        <w:rPr>
          <w:sz w:val="20"/>
          <w:szCs w:val="22"/>
        </w:rPr>
        <w:t>they are entered</w:t>
      </w:r>
      <w:r w:rsidR="00444F0D" w:rsidRPr="0067146D">
        <w:rPr>
          <w:sz w:val="20"/>
          <w:szCs w:val="22"/>
        </w:rPr>
        <w:t>.</w:t>
      </w:r>
      <w:r w:rsidR="003F3B03">
        <w:rPr>
          <w:sz w:val="20"/>
          <w:szCs w:val="22"/>
        </w:rPr>
        <w:t xml:space="preserve"> In this case, you don’t need to create/import</w:t>
      </w:r>
      <w:r w:rsidR="00444F0D" w:rsidRPr="0067146D">
        <w:rPr>
          <w:sz w:val="20"/>
          <w:szCs w:val="22"/>
        </w:rPr>
        <w:t xml:space="preserve"> </w:t>
      </w:r>
      <w:r w:rsidR="003F3B03">
        <w:rPr>
          <w:sz w:val="20"/>
          <w:szCs w:val="22"/>
        </w:rPr>
        <w:t xml:space="preserve">‘tweet’ relation. </w:t>
      </w:r>
      <w:r w:rsidR="002621D9">
        <w:rPr>
          <w:sz w:val="20"/>
          <w:szCs w:val="22"/>
        </w:rPr>
        <w:t>The code will create and import a relation called ‘newtweet’.</w:t>
      </w:r>
    </w:p>
    <w:p w14:paraId="04744CDE" w14:textId="77777777" w:rsidR="0067146D" w:rsidRPr="0067146D" w:rsidRDefault="0067146D" w:rsidP="00444F0D">
      <w:pPr>
        <w:pStyle w:val="Default"/>
        <w:rPr>
          <w:sz w:val="20"/>
          <w:szCs w:val="22"/>
        </w:rPr>
      </w:pPr>
    </w:p>
    <w:p w14:paraId="2B12E51C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>DROP TABLE IF EXISTS `newtweet`;</w:t>
      </w:r>
    </w:p>
    <w:p w14:paraId="0EEC3539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  CREATE TABLE `newtweet` (</w:t>
      </w:r>
    </w:p>
    <w:p w14:paraId="1446D4C6" w14:textId="1F1DD78C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  `tid` bigint </w:t>
      </w:r>
      <w:r w:rsidR="004064A8" w:rsidRPr="004064A8">
        <w:rPr>
          <w:rFonts w:asciiTheme="minorHAnsi" w:hAnsiTheme="minorHAnsi" w:cstheme="minorBidi"/>
          <w:color w:val="auto"/>
          <w:sz w:val="20"/>
          <w:szCs w:val="20"/>
          <w:highlight w:val="yellow"/>
        </w:rPr>
        <w:t>PRIMARY KEY</w:t>
      </w:r>
      <w:r w:rsidR="004064A8" w:rsidRPr="004064A8">
        <w:rPr>
          <w:sz w:val="20"/>
          <w:szCs w:val="22"/>
          <w:highlight w:val="yellow"/>
        </w:rPr>
        <w:t>,</w:t>
      </w:r>
    </w:p>
    <w:p w14:paraId="7C5D7682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  `day_posted` int DEFAULT NULL,</w:t>
      </w:r>
    </w:p>
    <w:p w14:paraId="28985D7A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  `month_posted` int DEFAULT NULL,</w:t>
      </w:r>
    </w:p>
    <w:p w14:paraId="7846DBB9" w14:textId="04B31FD9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 </w:t>
      </w:r>
      <w:r w:rsidR="00241BB1">
        <w:rPr>
          <w:sz w:val="20"/>
          <w:szCs w:val="22"/>
          <w:highlight w:val="yellow"/>
        </w:rPr>
        <w:t xml:space="preserve"> `year_posted` int default NULL</w:t>
      </w:r>
      <w:bookmarkStart w:id="0" w:name="_GoBack"/>
      <w:bookmarkEnd w:id="0"/>
    </w:p>
    <w:p w14:paraId="51683035" w14:textId="53B515CF" w:rsidR="00444F0D" w:rsidRPr="0067146D" w:rsidRDefault="004064A8" w:rsidP="00444F0D">
      <w:pPr>
        <w:pStyle w:val="Default"/>
        <w:rPr>
          <w:sz w:val="20"/>
          <w:szCs w:val="22"/>
        </w:rPr>
      </w:pPr>
      <w:r w:rsidRPr="004064A8">
        <w:rPr>
          <w:sz w:val="20"/>
          <w:szCs w:val="22"/>
          <w:highlight w:val="yellow"/>
        </w:rPr>
        <w:t xml:space="preserve">  </w:t>
      </w:r>
      <w:r w:rsidR="00444F0D" w:rsidRPr="004064A8">
        <w:rPr>
          <w:sz w:val="20"/>
          <w:szCs w:val="22"/>
          <w:highlight w:val="yellow"/>
        </w:rPr>
        <w:t>);</w:t>
      </w:r>
    </w:p>
    <w:p w14:paraId="03FA0EB5" w14:textId="77777777" w:rsidR="00444F0D" w:rsidRPr="0067146D" w:rsidRDefault="00444F0D" w:rsidP="00444F0D">
      <w:pPr>
        <w:pStyle w:val="Default"/>
        <w:rPr>
          <w:sz w:val="20"/>
          <w:szCs w:val="22"/>
        </w:rPr>
      </w:pPr>
    </w:p>
    <w:p w14:paraId="1C41C0E3" w14:textId="00F54995" w:rsidR="00444F0D" w:rsidRPr="0067146D" w:rsidRDefault="00444F0D" w:rsidP="00444F0D">
      <w:pPr>
        <w:pStyle w:val="Default"/>
        <w:rPr>
          <w:sz w:val="20"/>
          <w:szCs w:val="22"/>
        </w:rPr>
      </w:pPr>
      <w:r w:rsidRPr="0067146D">
        <w:rPr>
          <w:sz w:val="20"/>
          <w:szCs w:val="22"/>
        </w:rPr>
        <w:t xml:space="preserve">Note that the </w:t>
      </w:r>
      <w:r w:rsidR="004064A8" w:rsidRPr="004064A8">
        <w:rPr>
          <w:sz w:val="20"/>
          <w:szCs w:val="22"/>
        </w:rPr>
        <w:t xml:space="preserve">PostDate </w:t>
      </w:r>
      <w:r w:rsidRPr="0067146D">
        <w:rPr>
          <w:sz w:val="20"/>
          <w:szCs w:val="22"/>
        </w:rPr>
        <w:t xml:space="preserve">is transformed </w:t>
      </w:r>
      <w:r w:rsidR="004064A8">
        <w:rPr>
          <w:sz w:val="20"/>
          <w:szCs w:val="22"/>
        </w:rPr>
        <w:t>in</w:t>
      </w:r>
      <w:r w:rsidRPr="0067146D">
        <w:rPr>
          <w:sz w:val="20"/>
          <w:szCs w:val="22"/>
        </w:rPr>
        <w:t xml:space="preserve">to day, month, and year </w:t>
      </w:r>
      <w:r w:rsidR="004064A8">
        <w:rPr>
          <w:sz w:val="20"/>
          <w:szCs w:val="22"/>
        </w:rPr>
        <w:t>in DDL</w:t>
      </w:r>
      <w:r w:rsidRPr="0067146D">
        <w:rPr>
          <w:sz w:val="20"/>
          <w:szCs w:val="22"/>
        </w:rPr>
        <w:t xml:space="preserve">. </w:t>
      </w:r>
    </w:p>
    <w:p w14:paraId="08D819D1" w14:textId="77777777" w:rsidR="0067146D" w:rsidRPr="0067146D" w:rsidRDefault="0067146D" w:rsidP="00444F0D">
      <w:pPr>
        <w:pStyle w:val="Default"/>
        <w:rPr>
          <w:sz w:val="20"/>
          <w:szCs w:val="22"/>
        </w:rPr>
      </w:pPr>
    </w:p>
    <w:p w14:paraId="21919624" w14:textId="2805D863" w:rsidR="00444F0D" w:rsidRPr="0067146D" w:rsidRDefault="004064A8" w:rsidP="00444F0D">
      <w:pPr>
        <w:pStyle w:val="Default"/>
        <w:rPr>
          <w:sz w:val="20"/>
          <w:szCs w:val="22"/>
        </w:rPr>
      </w:pPr>
      <w:r w:rsidRPr="0038604C">
        <w:rPr>
          <w:rFonts w:asciiTheme="minorHAnsi" w:hAnsiTheme="minorHAnsi" w:cstheme="minorBidi"/>
          <w:color w:val="auto"/>
          <w:sz w:val="20"/>
          <w:szCs w:val="20"/>
          <w:highlight w:val="yellow"/>
        </w:rPr>
        <w:t>LOAD DATA LOCAL INFILE 'whatever/directory/tweets.csv'</w:t>
      </w:r>
      <w:r w:rsidR="00444F0D" w:rsidRPr="0067146D">
        <w:rPr>
          <w:sz w:val="20"/>
          <w:szCs w:val="22"/>
        </w:rPr>
        <w:t xml:space="preserve"> </w:t>
      </w:r>
    </w:p>
    <w:p w14:paraId="6939961A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INTO TABLE newtweet </w:t>
      </w:r>
    </w:p>
    <w:p w14:paraId="61405808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FIELDS TERMINATED BY ';' OPTIONALLY ENCLOSED BY '"' </w:t>
      </w:r>
    </w:p>
    <w:p w14:paraId="7C7E1D05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LINES TERMINATED BY '\n' </w:t>
      </w:r>
    </w:p>
    <w:p w14:paraId="0D2C3B29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IGNORE 1 LINES </w:t>
      </w:r>
    </w:p>
    <w:p w14:paraId="74E64E8F" w14:textId="6E90A0D8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>(tid,</w:t>
      </w:r>
      <w:r w:rsidR="004064A8" w:rsidRPr="004064A8">
        <w:rPr>
          <w:sz w:val="20"/>
          <w:szCs w:val="22"/>
          <w:highlight w:val="yellow"/>
        </w:rPr>
        <w:t xml:space="preserve"> @col2</w:t>
      </w:r>
      <w:r w:rsidRPr="004064A8">
        <w:rPr>
          <w:sz w:val="20"/>
          <w:szCs w:val="22"/>
          <w:highlight w:val="yellow"/>
        </w:rPr>
        <w:t>,</w:t>
      </w:r>
      <w:r w:rsidR="004064A8" w:rsidRPr="004064A8">
        <w:rPr>
          <w:sz w:val="20"/>
          <w:szCs w:val="22"/>
          <w:highlight w:val="yellow"/>
        </w:rPr>
        <w:t xml:space="preserve"> @col3</w:t>
      </w:r>
      <w:r w:rsidRPr="004064A8">
        <w:rPr>
          <w:sz w:val="20"/>
          <w:szCs w:val="22"/>
          <w:highlight w:val="yellow"/>
        </w:rPr>
        <w:t>,</w:t>
      </w:r>
      <w:r w:rsidR="004064A8" w:rsidRPr="004064A8">
        <w:rPr>
          <w:sz w:val="20"/>
          <w:szCs w:val="22"/>
          <w:highlight w:val="yellow"/>
        </w:rPr>
        <w:t xml:space="preserve"> @col4</w:t>
      </w:r>
      <w:r w:rsidRPr="004064A8">
        <w:rPr>
          <w:sz w:val="20"/>
          <w:szCs w:val="22"/>
          <w:highlight w:val="yellow"/>
        </w:rPr>
        <w:t xml:space="preserve">,@col5,@col6) </w:t>
      </w:r>
    </w:p>
    <w:p w14:paraId="4260CCC5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set day_posted= day(str_to_date(@col5, '%Y-%m-%d %H:%i:%s')), </w:t>
      </w:r>
    </w:p>
    <w:p w14:paraId="169C6F1F" w14:textId="77777777" w:rsidR="00444F0D" w:rsidRPr="004064A8" w:rsidRDefault="00444F0D" w:rsidP="00444F0D">
      <w:pPr>
        <w:pStyle w:val="Default"/>
        <w:rPr>
          <w:sz w:val="20"/>
          <w:szCs w:val="22"/>
          <w:highlight w:val="yellow"/>
        </w:rPr>
      </w:pPr>
      <w:r w:rsidRPr="004064A8">
        <w:rPr>
          <w:sz w:val="20"/>
          <w:szCs w:val="22"/>
          <w:highlight w:val="yellow"/>
        </w:rPr>
        <w:t xml:space="preserve">month_posted= month(str_to_date(@col5, '%Y-%m-%d %H:%i:%s')), </w:t>
      </w:r>
    </w:p>
    <w:p w14:paraId="0A5FABAB" w14:textId="4DC6E73E" w:rsidR="00444F0D" w:rsidRDefault="00444F0D" w:rsidP="00444F0D">
      <w:pPr>
        <w:pStyle w:val="Default"/>
        <w:rPr>
          <w:sz w:val="20"/>
          <w:szCs w:val="22"/>
        </w:rPr>
      </w:pPr>
      <w:r w:rsidRPr="004064A8">
        <w:rPr>
          <w:sz w:val="20"/>
          <w:szCs w:val="22"/>
          <w:highlight w:val="yellow"/>
        </w:rPr>
        <w:t>year_posted= year(str_to_date(@col5, '%Y-%m-%d %H:%i:%s'));</w:t>
      </w:r>
      <w:r w:rsidRPr="0067146D">
        <w:rPr>
          <w:sz w:val="20"/>
          <w:szCs w:val="22"/>
        </w:rPr>
        <w:t xml:space="preserve"> </w:t>
      </w:r>
    </w:p>
    <w:p w14:paraId="62A212CF" w14:textId="790A7632" w:rsidR="0067146D" w:rsidRDefault="0067146D" w:rsidP="00444F0D">
      <w:pPr>
        <w:pStyle w:val="Default"/>
        <w:rPr>
          <w:sz w:val="20"/>
          <w:szCs w:val="22"/>
        </w:rPr>
      </w:pPr>
    </w:p>
    <w:p w14:paraId="2165442B" w14:textId="4954EB9A" w:rsidR="004064A8" w:rsidRDefault="004064A8" w:rsidP="00444F0D">
      <w:pPr>
        <w:pStyle w:val="Default"/>
        <w:rPr>
          <w:sz w:val="20"/>
          <w:szCs w:val="22"/>
        </w:rPr>
      </w:pPr>
    </w:p>
    <w:p w14:paraId="780F8BBB" w14:textId="12079035" w:rsidR="004064A8" w:rsidRPr="0067146D" w:rsidRDefault="005672A2" w:rsidP="005672A2">
      <w:pPr>
        <w:pStyle w:val="Heading2"/>
      </w:pPr>
      <w:r>
        <w:t>Solution 2</w:t>
      </w:r>
    </w:p>
    <w:p w14:paraId="5361C7CC" w14:textId="087B2F7C" w:rsidR="0067146D" w:rsidRDefault="00444F0D" w:rsidP="0067146D">
      <w:pPr>
        <w:pStyle w:val="Default"/>
        <w:rPr>
          <w:sz w:val="20"/>
          <w:szCs w:val="22"/>
        </w:rPr>
      </w:pPr>
      <w:r w:rsidRPr="0067146D">
        <w:rPr>
          <w:sz w:val="20"/>
          <w:szCs w:val="22"/>
        </w:rPr>
        <w:t>If you do not want to transform the input directly, you can load the data into the tweet table and do the following to do the data conversion</w:t>
      </w:r>
      <w:r w:rsidR="002621D9">
        <w:rPr>
          <w:sz w:val="20"/>
          <w:szCs w:val="22"/>
        </w:rPr>
        <w:t xml:space="preserve"> and create the newtweet table</w:t>
      </w:r>
      <w:r w:rsidRPr="0067146D">
        <w:rPr>
          <w:sz w:val="20"/>
          <w:szCs w:val="22"/>
        </w:rPr>
        <w:t xml:space="preserve">. Either way is acceptable for the project. </w:t>
      </w:r>
    </w:p>
    <w:p w14:paraId="0B58A7A9" w14:textId="77777777" w:rsidR="0067146D" w:rsidRDefault="0067146D" w:rsidP="0067146D">
      <w:pPr>
        <w:pStyle w:val="Default"/>
        <w:rPr>
          <w:sz w:val="20"/>
          <w:szCs w:val="22"/>
        </w:rPr>
      </w:pPr>
    </w:p>
    <w:p w14:paraId="01798362" w14:textId="2C682E6F" w:rsidR="00444F0D" w:rsidRPr="005672A2" w:rsidRDefault="004064A8" w:rsidP="0067146D">
      <w:pPr>
        <w:pStyle w:val="Default"/>
        <w:rPr>
          <w:sz w:val="20"/>
          <w:szCs w:val="20"/>
          <w:highlight w:val="yellow"/>
        </w:rPr>
      </w:pPr>
      <w:r w:rsidRPr="005672A2">
        <w:rPr>
          <w:sz w:val="20"/>
          <w:szCs w:val="20"/>
          <w:highlight w:val="yellow"/>
        </w:rPr>
        <w:t xml:space="preserve">INSERT into </w:t>
      </w:r>
      <w:r w:rsidR="00444F0D" w:rsidRPr="005672A2">
        <w:rPr>
          <w:sz w:val="20"/>
          <w:szCs w:val="20"/>
          <w:highlight w:val="yellow"/>
        </w:rPr>
        <w:t xml:space="preserve">newtweet </w:t>
      </w:r>
    </w:p>
    <w:p w14:paraId="2DB1EE17" w14:textId="7FC7DD8D" w:rsidR="00444F0D" w:rsidRPr="005672A2" w:rsidRDefault="00444F0D" w:rsidP="00444F0D">
      <w:pPr>
        <w:pStyle w:val="Default"/>
        <w:rPr>
          <w:sz w:val="20"/>
          <w:szCs w:val="20"/>
          <w:highlight w:val="yellow"/>
        </w:rPr>
      </w:pPr>
      <w:r w:rsidRPr="005672A2">
        <w:rPr>
          <w:sz w:val="20"/>
          <w:szCs w:val="20"/>
          <w:highlight w:val="yellow"/>
        </w:rPr>
        <w:t xml:space="preserve">SELECT tid, day(posted), month(posted), year(posted) </w:t>
      </w:r>
    </w:p>
    <w:p w14:paraId="52953F4D" w14:textId="2386CFEA" w:rsidR="00090E87" w:rsidRDefault="004064A8" w:rsidP="004A4921">
      <w:r w:rsidRPr="005672A2">
        <w:rPr>
          <w:sz w:val="20"/>
          <w:szCs w:val="20"/>
          <w:highlight w:val="yellow"/>
        </w:rPr>
        <w:t xml:space="preserve">FROM </w:t>
      </w:r>
      <w:r w:rsidR="00444F0D" w:rsidRPr="005672A2">
        <w:rPr>
          <w:sz w:val="20"/>
          <w:szCs w:val="20"/>
          <w:highlight w:val="yellow"/>
        </w:rPr>
        <w:t>tweet;</w:t>
      </w:r>
    </w:p>
    <w:sectPr w:rsidR="00090E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zI2BEELC0tzJR2l4NTi4sz8PJACw1oAudv8hCwAAAA="/>
  </w:docVars>
  <w:rsids>
    <w:rsidRoot w:val="004A4921"/>
    <w:rsid w:val="00090E87"/>
    <w:rsid w:val="001E0EE2"/>
    <w:rsid w:val="00241BB1"/>
    <w:rsid w:val="002621D9"/>
    <w:rsid w:val="0038604C"/>
    <w:rsid w:val="003F3B03"/>
    <w:rsid w:val="004064A8"/>
    <w:rsid w:val="004231DE"/>
    <w:rsid w:val="00444F0D"/>
    <w:rsid w:val="00474CD7"/>
    <w:rsid w:val="004A4921"/>
    <w:rsid w:val="005672A2"/>
    <w:rsid w:val="0067146D"/>
    <w:rsid w:val="00955AA2"/>
    <w:rsid w:val="00DE0EDD"/>
    <w:rsid w:val="00FB0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3E59D"/>
  <w15:chartTrackingRefBased/>
  <w15:docId w15:val="{7544E87C-39E1-4113-8392-D1EF3AA5C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4F0D"/>
  </w:style>
  <w:style w:type="paragraph" w:styleId="Heading1">
    <w:name w:val="heading 1"/>
    <w:basedOn w:val="Normal"/>
    <w:next w:val="Normal"/>
    <w:link w:val="Heading1Char"/>
    <w:uiPriority w:val="9"/>
    <w:qFormat/>
    <w:rsid w:val="00444F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72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49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A49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49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444F0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44F0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67146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672A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0EE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0EE2"/>
    <w:rPr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71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dba.stackexchange.com/questions/168768/mysql-on-macos-sierra-secure-file-priv-settin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18CAE3898994FAB247E2CCD1B148B" ma:contentTypeVersion="34" ma:contentTypeDescription="Create a new document." ma:contentTypeScope="" ma:versionID="0a29804cebd6136f0691e474a9a4dfec">
  <xsd:schema xmlns:xsd="http://www.w3.org/2001/XMLSchema" xmlns:xs="http://www.w3.org/2001/XMLSchema" xmlns:p="http://schemas.microsoft.com/office/2006/metadata/properties" xmlns:ns3="7412b504-485f-4eaf-a42a-3d3c57f68c2c" xmlns:ns4="e159a28f-02d5-4282-a89c-cd53759e3099" targetNamespace="http://schemas.microsoft.com/office/2006/metadata/properties" ma:root="true" ma:fieldsID="752568a7d09637b9048f0be059dfc182" ns3:_="" ns4:_="">
    <xsd:import namespace="7412b504-485f-4eaf-a42a-3d3c57f68c2c"/>
    <xsd:import namespace="e159a28f-02d5-4282-a89c-cd53759e30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2b504-485f-4eaf-a42a-3d3c57f68c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NotebookType" ma:index="19" nillable="true" ma:displayName="Notebook Type" ma:internalName="NotebookType">
      <xsd:simpleType>
        <xsd:restriction base="dms:Text"/>
      </xsd:simpleType>
    </xsd:element>
    <xsd:element name="FolderType" ma:index="20" nillable="true" ma:displayName="Folder Type" ma:internalName="FolderType">
      <xsd:simpleType>
        <xsd:restriction base="dms:Text"/>
      </xsd:simpleType>
    </xsd:element>
    <xsd:element name="CultureName" ma:index="21" nillable="true" ma:displayName="Culture Name" ma:internalName="CultureName">
      <xsd:simpleType>
        <xsd:restriction base="dms:Text"/>
      </xsd:simpleType>
    </xsd:element>
    <xsd:element name="AppVersion" ma:index="22" nillable="true" ma:displayName="App Version" ma:internalName="AppVersion">
      <xsd:simpleType>
        <xsd:restriction base="dms:Text"/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Owner" ma:index="2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5" nillable="true" ma:displayName="Math Settings" ma:internalName="Math_Settings">
      <xsd:simpleType>
        <xsd:restriction base="dms:Text"/>
      </xsd:simpleType>
    </xsd:element>
    <xsd:element name="DefaultSectionNames" ma:index="2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Teams_Channel_Section_Location" ma:index="39" nillable="true" ma:displayName="Teams Channel Section Location" ma:internalName="Teams_Channel_Section_Location">
      <xsd:simpleType>
        <xsd:restriction base="dms:Text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9a28f-02d5-4282-a89c-cd53759e309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7412b504-485f-4eaf-a42a-3d3c57f68c2c" xsi:nil="true"/>
    <Self_Registration_Enabled xmlns="7412b504-485f-4eaf-a42a-3d3c57f68c2c" xsi:nil="true"/>
    <Teachers xmlns="7412b504-485f-4eaf-a42a-3d3c57f68c2c">
      <UserInfo>
        <DisplayName/>
        <AccountId xsi:nil="true"/>
        <AccountType/>
      </UserInfo>
    </Teachers>
    <Students xmlns="7412b504-485f-4eaf-a42a-3d3c57f68c2c">
      <UserInfo>
        <DisplayName/>
        <AccountId xsi:nil="true"/>
        <AccountType/>
      </UserInfo>
    </Students>
    <Student_Groups xmlns="7412b504-485f-4eaf-a42a-3d3c57f68c2c">
      <UserInfo>
        <DisplayName/>
        <AccountId xsi:nil="true"/>
        <AccountType/>
      </UserInfo>
    </Student_Groups>
    <Is_Collaboration_Space_Locked xmlns="7412b504-485f-4eaf-a42a-3d3c57f68c2c" xsi:nil="true"/>
    <Teams_Channel_Section_Location xmlns="7412b504-485f-4eaf-a42a-3d3c57f68c2c" xsi:nil="true"/>
    <Math_Settings xmlns="7412b504-485f-4eaf-a42a-3d3c57f68c2c" xsi:nil="true"/>
    <Has_Teacher_Only_SectionGroup xmlns="7412b504-485f-4eaf-a42a-3d3c57f68c2c" xsi:nil="true"/>
    <LMS_Mappings xmlns="7412b504-485f-4eaf-a42a-3d3c57f68c2c" xsi:nil="true"/>
    <Invited_Teachers xmlns="7412b504-485f-4eaf-a42a-3d3c57f68c2c" xsi:nil="true"/>
    <FolderType xmlns="7412b504-485f-4eaf-a42a-3d3c57f68c2c" xsi:nil="true"/>
    <Owner xmlns="7412b504-485f-4eaf-a42a-3d3c57f68c2c">
      <UserInfo>
        <DisplayName/>
        <AccountId xsi:nil="true"/>
        <AccountType/>
      </UserInfo>
    </Owner>
    <Distribution_Groups xmlns="7412b504-485f-4eaf-a42a-3d3c57f68c2c" xsi:nil="true"/>
    <AppVersion xmlns="7412b504-485f-4eaf-a42a-3d3c57f68c2c" xsi:nil="true"/>
    <TeamsChannelId xmlns="7412b504-485f-4eaf-a42a-3d3c57f68c2c" xsi:nil="true"/>
    <DefaultSectionNames xmlns="7412b504-485f-4eaf-a42a-3d3c57f68c2c" xsi:nil="true"/>
    <NotebookType xmlns="7412b504-485f-4eaf-a42a-3d3c57f68c2c" xsi:nil="true"/>
    <Invited_Students xmlns="7412b504-485f-4eaf-a42a-3d3c57f68c2c" xsi:nil="true"/>
    <IsNotebookLocked xmlns="7412b504-485f-4eaf-a42a-3d3c57f68c2c" xsi:nil="true"/>
    <CultureName xmlns="7412b504-485f-4eaf-a42a-3d3c57f68c2c" xsi:nil="true"/>
  </documentManagement>
</p:properties>
</file>

<file path=customXml/itemProps1.xml><?xml version="1.0" encoding="utf-8"?>
<ds:datastoreItem xmlns:ds="http://schemas.openxmlformats.org/officeDocument/2006/customXml" ds:itemID="{EFB913A7-48E8-4CCD-ACD5-7575780677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A0A04B-64EF-46A5-9816-6490687BEF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12b504-485f-4eaf-a42a-3d3c57f68c2c"/>
    <ds:schemaRef ds:uri="e159a28f-02d5-4282-a89c-cd53759e3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B77323-592B-464C-99CE-90A0AFBAFE5F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e159a28f-02d5-4282-a89c-cd53759e3099"/>
    <ds:schemaRef ds:uri="7412b504-485f-4eaf-a42a-3d3c57f68c2c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85</Words>
  <Characters>333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Qi [COM S]</dc:creator>
  <cp:keywords/>
  <dc:description/>
  <cp:lastModifiedBy>Li, Qi [COM S]</cp:lastModifiedBy>
  <cp:revision>7</cp:revision>
  <dcterms:created xsi:type="dcterms:W3CDTF">2021-10-04T22:54:00Z</dcterms:created>
  <dcterms:modified xsi:type="dcterms:W3CDTF">2021-11-09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18CAE3898994FAB247E2CCD1B148B</vt:lpwstr>
  </property>
</Properties>
</file>